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Meteorologist position at [Company/Organization Name] in Canada Vancouver. As a dedicated and experienced meteorologist with a passion for understanding and predicting atmospheric phenomena, I am eager to contribute my expertise to an organization that values scientific excellence and community impact. My background in meteorological research, forecasting, and environmental analysis aligns perfectly with the opportunities available in Canada Vancouver, a region known for its diverse climate patterns and dynamic weather systems. I am confident that my skills and enthusiasm will make me a valuable asset to your team.</w:t>
      </w:r>
    </w:p>
    <w:p>
      <w:pPr>
        <w:pStyle w:val="BodyText"/>
      </w:pPr>
      <w:r>
        <w:t xml:space="preserve">As a trained Meteorologist, I have spent the past [X years] refining my ability to interpret complex atmospheric data, develop accurate weather forecasts, and provide actionable insights for various stakeholders. My work has encompassed everything from short-term storm tracking to long-term climate trend analysis, ensuring that communities and industries can prepare for and mitigate the effects of weather-related challenges. In Canada Vancouver, where the interplay between coastal influences, mountainous terrain, and urban environments creates unique meteorological conditions, my expertise would be particularly impactful. Whether it’s predicting rainstorms that affect transportation or analyzing seasonal shifts that impact agriculture, I am committed to delivering precise and reliable meteorological solutions.</w:t>
      </w:r>
    </w:p>
    <w:p>
      <w:pPr>
        <w:pStyle w:val="BodyText"/>
      </w:pPr>
      <w:r>
        <w:t xml:space="preserve">My professional journey as a Meteorologist began with [previous job/role], where I was responsible for monitoring weather patterns, generating forecasts, and collaborating with local authorities to ensure public safety during extreme weather events. This role required not only technical proficiency in tools like radar systems, satellite imagery, and numerical weather prediction models but also the ability to communicate complex information clearly to non-experts. For instance, during [specific example], I developed a localized forecast system that reduced response times for emergency services by 20%, demonstrating my dedication to applying meteorological science for real-world benefits. This experience has prepared me to thrive in Vancouver’s fast-paced, multi-faceted environment.</w:t>
      </w:r>
    </w:p>
    <w:p>
      <w:pPr>
        <w:pStyle w:val="BodyText"/>
      </w:pPr>
      <w:r>
        <w:t xml:space="preserve">Canada Vancouver presents an exciting opportunity to combine my technical skills with a deep appreciation for the region’s unique climate. The city’s proximity to the Pacific Ocean, combined with its mountainous geography, creates a microclimate that demands specialized knowledge. From the frequent coastal fog that impacts aviation to the unpredictable snowfall in nearby mountains, Vancouver’s weather is as diverse as it is challenging. As a Meteorologist, I have studied these patterns extensively and understand how they influence everything from urban planning to outdoor recreation. I am particularly drawn to [Company/Organization Name]’s focus on [specific project, service, or initiative], as it aligns with my goal of using meteorological science to support sustainable development and resilience in the face of climate change.</w:t>
      </w:r>
    </w:p>
    <w:p>
      <w:pPr>
        <w:pStyle w:val="BodyText"/>
      </w:pPr>
      <w:r>
        <w:t xml:space="preserve">In addition to my technical expertise, I bring a strong commitment to education and public engagement. As a Meteorologist, I believe that sharing knowledge with the community is just as important as generating accurate forecasts. Over the years, I have collaborated with schools, media outlets, and local organizations to demystify weather phenomena and promote climate literacy. In Canada Vancouver, where public awareness of environmental issues is growing rapidly, I would be eager to contribute to initiatives that empower residents to make informed decisions about their daily lives. Whether through interactive workshops or digital platforms, I am passionate about bridging the gap between scientific research and practical application.</w:t>
      </w:r>
    </w:p>
    <w:p>
      <w:pPr>
        <w:pStyle w:val="BodyText"/>
      </w:pPr>
      <w:r>
        <w:t xml:space="preserve">My academic background in Meteorology from [University Name] has provided me with a solid foundation in atmospheric science, including courses in fluid dynamics, climate systems, and remote sensing. This education has been complemented by hands-on experience working on projects such as [specific project or research], where I analyzed historical weather data to identify trends related to [topic]. These experiences have honed my ability to approach problems methodically and think critically about the interplay between meteorological variables. In Canada Vancouver, where the need for climate adaptation strategies is becoming increasingly urgent, I am eager to apply this knowledge to support evidence-based decision-making.</w:t>
      </w:r>
    </w:p>
    <w:p>
      <w:pPr>
        <w:pStyle w:val="BodyText"/>
      </w:pPr>
      <w:r>
        <w:t xml:space="preserve">What sets me apart as a Meteorologist is my adaptability and willingness to embrace new challenges. The field of meteorology is constantly evolving, with advancements in technology and data analytics reshaping how we understand the atmosphere. I have kept pace with these developments by pursuing continuing education in [specific areas, e.g., machine learning for weather prediction, renewable energy forecasting], ensuring that I remain at the forefront of my profession. In Canada Vancouver’s dynamic environment, where innovation thrives, I am excited to contribute to cutting-edge research and applications that push the boundaries of what is possible in meteorology.</w:t>
      </w:r>
    </w:p>
    <w:p>
      <w:pPr>
        <w:pStyle w:val="BodyText"/>
      </w:pPr>
      <w:r>
        <w:t xml:space="preserve">Finally, I would like to emphasize my enthusiasm for joining a team in Canada Vancouver that shares my dedication to excellence. The region’s vibrant scientific community and commitment to environmental stewardship resonate deeply with my values. I am particularly impressed by [Company/Organization Name]’s reputation for [specific quality, e.g., “innovative weather solutions” or “community-focused research”], and I am eager to contribute my skills to further these goals. I am confident that my expertise as a Meteorologist, combined with my passion for Canada Vancouver’s unique climate, will enable me to make meaningful contributions to your organization.</w:t>
      </w:r>
    </w:p>
    <w:p>
      <w:pPr>
        <w:pStyle w:val="BodyText"/>
      </w:pPr>
      <w:r>
        <w:t xml:space="preserve">Thank you for considering my application. I would welcome the opportunity to discuss how my background and aspirations align with the needs of your team. Please feel free to contact me at [phone number] or [email address] at your convenience. I look forward to the possibility of working together to advance meteorological science in Canada Vancouv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Canada Vancouver</dc:title>
  <dc:creator/>
  <dc:language>en</dc:language>
  <cp:keywords/>
  <dcterms:created xsi:type="dcterms:W3CDTF">2026-07-23T03:03:12Z</dcterms:created>
  <dcterms:modified xsi:type="dcterms:W3CDTF">2026-07-23T03:03:12Z</dcterms:modified>
</cp:coreProperties>
</file>

<file path=docProps/custom.xml><?xml version="1.0" encoding="utf-8"?>
<Properties xmlns="http://schemas.openxmlformats.org/officeDocument/2006/custom-properties" xmlns:vt="http://schemas.openxmlformats.org/officeDocument/2006/docPropsVTypes"/>
</file>